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Nigeria's</w:t>
      </w:r>
      <w:r>
        <w:t xml:space="preserve"> </w:t>
      </w:r>
      <w:r>
        <w:t xml:space="preserve">Lagos</w:t>
      </w:r>
      <w:r>
        <w:t xml:space="preserve"> </w:t>
      </w:r>
      <w:r>
        <w:t xml:space="preserve">Metropolis</w:t>
      </w:r>
    </w:p>
    <w:bookmarkStart w:id="25" w:name="X0dafd5f54955a5be9313734fa86115a970cac04"/>
    <w:p>
      <w:pPr>
        <w:pStyle w:val="Heading1"/>
      </w:pPr>
      <w:r>
        <w:t xml:space="preserve">Dissertation: The Critical Role and Challenges of the Police Officer in Nigeria Lagos</w:t>
      </w:r>
    </w:p>
    <w:p>
      <w:pPr>
        <w:pStyle w:val="FirstParagraph"/>
      </w:pPr>
      <w:r>
        <w:t xml:space="preserve">This Dissertation presents a comprehensive analysis of the indispensable role, persistent challenges, and essential pathways for reform concerning the Police Officer within the unique socio-political and economic landscape of Nigeria Lagos. As Africa's most populous city and a global economic hub, Lagos State demands an exceptionally robust, professionalized, and community-oriented police force. The effectiveness of every Police Officer operating in this complex metropolis is not merely a local concern but a critical factor for national stability, economic prosperity, and the safety of millions.</w:t>
      </w:r>
    </w:p>
    <w:bookmarkStart w:id="20" w:name="X787d136ac509fbb86e2503228965d9c698655f1"/>
    <w:p>
      <w:pPr>
        <w:pStyle w:val="Heading2"/>
      </w:pPr>
      <w:r>
        <w:t xml:space="preserve">The Imperative Context: Nigeria Lagos as a High-Stakes Environment</w:t>
      </w:r>
    </w:p>
    <w:p>
      <w:pPr>
        <w:pStyle w:val="FirstParagraph"/>
      </w:pPr>
      <w:r>
        <w:t xml:space="preserve">Nigeria Lagos, encompassing the vibrant yet densely populated Lagos State and its sprawling urban agglomerate, faces unprecedented security challenges. Rapid urbanization, significant economic disparity, complex transnational crime networks (including cybercrime and human trafficking), frequent traffic congestion leading to road rage incidents, and historical tensions between communities create a volatile environment. The Police Officer deployed across Nigeria Lagos is the first line of defense against these multifaceted threats. Their daily actions directly impact public perception of safety, business continuity in one of Africa's largest economies, and the fundamental right to security guaranteed under the Nigerian Constitution.</w:t>
      </w:r>
    </w:p>
    <w:bookmarkEnd w:id="20"/>
    <w:bookmarkStart w:id="21" w:name="Xaeaa401b42426e2c38e169fc4974633cfd4cfe1"/>
    <w:p>
      <w:pPr>
        <w:pStyle w:val="Heading2"/>
      </w:pPr>
      <w:r>
        <w:t xml:space="preserve">Evaluating the Contemporary Police Officer: Roles and Pressing Challenges</w:t>
      </w:r>
    </w:p>
    <w:p>
      <w:pPr>
        <w:pStyle w:val="FirstParagraph"/>
      </w:pPr>
      <w:r>
        <w:t xml:space="preserve">The modern Police Officer in Nigeria Lagos shoulders an immense burden. Their responsibilities extend far beyond traditional crime fighting; they are traffic controllers navigating chaotic road networks, community liaisons mediating ethnic or religious tensions, first responders to emergencies, and often de facto social workers addressing poverty-related distress. However, the operational reality for the Police Officer is fraught with systemic impediments:</w:t>
      </w:r>
    </w:p>
    <w:p>
      <w:pPr>
        <w:numPr>
          <w:ilvl w:val="0"/>
          <w:numId w:val="1001"/>
        </w:numPr>
        <w:pStyle w:val="Compact"/>
      </w:pPr>
      <w:r>
        <w:rPr>
          <w:bCs/>
          <w:b/>
        </w:rPr>
        <w:t xml:space="preserve">Resource Deficits:</w:t>
      </w:r>
      <w:r>
        <w:t xml:space="preserve"> </w:t>
      </w:r>
      <w:r>
        <w:t xml:space="preserve">Inadequate funding leads to insufficient vehicles, communication equipment (like reliable radios), forensic capabilities, and basic protective gear for the Police Officer operating across Nigeria Lagos.</w:t>
      </w:r>
    </w:p>
    <w:p>
      <w:pPr>
        <w:numPr>
          <w:ilvl w:val="0"/>
          <w:numId w:val="1001"/>
        </w:numPr>
        <w:pStyle w:val="Compact"/>
      </w:pPr>
      <w:r>
        <w:rPr>
          <w:bCs/>
          <w:b/>
        </w:rPr>
        <w:t xml:space="preserve">Training Gaps:</w:t>
      </w:r>
      <w:r>
        <w:t xml:space="preserve"> </w:t>
      </w:r>
      <w:r>
        <w:t xml:space="preserve">Many Police Officers lack specialized training in crowd control, digital forensics (critical for cybercrime in Lagos), human rights compliance during interactions, and community policing strategies essential for the city's diversity.</w:t>
      </w:r>
    </w:p>
    <w:p>
      <w:pPr>
        <w:numPr>
          <w:ilvl w:val="0"/>
          <w:numId w:val="1001"/>
        </w:numPr>
        <w:pStyle w:val="Compact"/>
      </w:pPr>
      <w:r>
        <w:rPr>
          <w:bCs/>
          <w:b/>
        </w:rPr>
        <w:t xml:space="preserve">Cultural and Institutional Challenges:</w:t>
      </w:r>
      <w:r>
        <w:t xml:space="preserve"> </w:t>
      </w:r>
      <w:r>
        <w:t xml:space="preserve">Legacy issues of corruption and impunity within the Nigeria Police Force (NPF) impact morale and public trust. Extortion, bribery, or biased enforcement by individual Police Officers erode community cooperation – a vital resource for effective policing in Lagos.</w:t>
      </w:r>
    </w:p>
    <w:p>
      <w:pPr>
        <w:numPr>
          <w:ilvl w:val="0"/>
          <w:numId w:val="1001"/>
        </w:numPr>
        <w:pStyle w:val="Compact"/>
      </w:pPr>
      <w:r>
        <w:rPr>
          <w:bCs/>
          <w:b/>
        </w:rPr>
        <w:t xml:space="preserve">Workload &amp; Morale:</w:t>
      </w:r>
      <w:r>
        <w:t xml:space="preserve"> </w:t>
      </w:r>
      <w:r>
        <w:t xml:space="preserve">The sheer scale of Lagos coupled with often low pay and poor working conditions lead to burnout among the Police Officer, directly affecting their capacity and commitment.</w:t>
      </w:r>
    </w:p>
    <w:bookmarkEnd w:id="21"/>
    <w:bookmarkStart w:id="22" w:name="Xca144e19ce3a2f04d6168551208c74f6821f431"/>
    <w:p>
      <w:pPr>
        <w:pStyle w:val="Heading2"/>
      </w:pPr>
      <w:r>
        <w:t xml:space="preserve">The Human Element: Professionalism in the Face of Adversity</w:t>
      </w:r>
    </w:p>
    <w:p>
      <w:pPr>
        <w:pStyle w:val="FirstParagraph"/>
      </w:pPr>
      <w:r>
        <w:t xml:space="preserve">The core of this Dissertation lies in recognizing that the success or failure of security in Nigeria Lagos hinges fundamentally on the professionalism, integrity, and competence of each individual Police Officer. A single officer exhibiting bias, corruption, or incompetence can trigger widespread community distrust. Conversely, a Police Officer who demonstrates empathy during a traffic stop in Ikeja or effectively mediates a neighborhood dispute in Surulere builds crucial social capital. This requires not just technical training but deep cultural sensitivity to the diverse ethnicities and socioeconomic strata that define Lagos.</w:t>
      </w:r>
    </w:p>
    <w:bookmarkEnd w:id="22"/>
    <w:bookmarkStart w:id="23" w:name="Xca5bec019538be13bcf7edd9b0f21d3534efc27"/>
    <w:p>
      <w:pPr>
        <w:pStyle w:val="Heading2"/>
      </w:pPr>
      <w:r>
        <w:t xml:space="preserve">Pathways to Reform: Empowering the Police Officer in Nigeria Lagos</w:t>
      </w:r>
    </w:p>
    <w:p>
      <w:pPr>
        <w:pStyle w:val="FirstParagraph"/>
      </w:pPr>
      <w:r>
        <w:t xml:space="preserve">Addressing these challenges demands a multi-pronged approach centered on empowering the Police Officer within Nigeria Lagos:</w:t>
      </w:r>
    </w:p>
    <w:p>
      <w:pPr>
        <w:numPr>
          <w:ilvl w:val="0"/>
          <w:numId w:val="1002"/>
        </w:numPr>
        <w:pStyle w:val="Compact"/>
      </w:pPr>
      <w:r>
        <w:rPr>
          <w:bCs/>
          <w:b/>
        </w:rPr>
        <w:t xml:space="preserve">Investment in Core Infrastructure &amp; Technology:</w:t>
      </w:r>
      <w:r>
        <w:t xml:space="preserve"> </w:t>
      </w:r>
      <w:r>
        <w:t xml:space="preserve">Upgrading communication systems (e.g., mobile data terminals), providing adequate patrol vehicles, and establishing accessible community policing centers across Lagos State are non-negotiable steps to equip the Police Officer effectively.</w:t>
      </w:r>
    </w:p>
    <w:p>
      <w:pPr>
        <w:numPr>
          <w:ilvl w:val="0"/>
          <w:numId w:val="1002"/>
        </w:numPr>
        <w:pStyle w:val="Compact"/>
      </w:pPr>
      <w:r>
        <w:rPr>
          <w:bCs/>
          <w:b/>
        </w:rPr>
        <w:t xml:space="preserve">Rigorous, Specialized Training Programs:</w:t>
      </w:r>
      <w:r>
        <w:t xml:space="preserve"> </w:t>
      </w:r>
      <w:r>
        <w:t xml:space="preserve">Mandatory, continuous training in human rights, de-escalation tactics (especially critical during high-tension events), digital crime investigation, and community engagement must be institutionalized for every Police Officer serving in Nigeria Lagos.</w:t>
      </w:r>
    </w:p>
    <w:p>
      <w:pPr>
        <w:numPr>
          <w:ilvl w:val="0"/>
          <w:numId w:val="1002"/>
        </w:numPr>
        <w:pStyle w:val="Compact"/>
      </w:pPr>
      <w:r>
        <w:rPr>
          <w:bCs/>
          <w:b/>
        </w:rPr>
        <w:t xml:space="preserve">Strengthening Accountability &amp; Anti-Corruption Measures:</w:t>
      </w:r>
      <w:r>
        <w:t xml:space="preserve"> </w:t>
      </w:r>
      <w:r>
        <w:t xml:space="preserve">Robust internal affairs units with real authority, transparent complaint mechanisms accessible to all Lagos residents, and genuine consequences for misconduct are vital to rebuild trust between the community and the Police Officer.</w:t>
      </w:r>
    </w:p>
    <w:p>
      <w:pPr>
        <w:numPr>
          <w:ilvl w:val="0"/>
          <w:numId w:val="1002"/>
        </w:numPr>
        <w:pStyle w:val="Compact"/>
      </w:pPr>
      <w:r>
        <w:rPr>
          <w:bCs/>
          <w:b/>
        </w:rPr>
        <w:t xml:space="preserve">Enhanced Community Engagement:</w:t>
      </w:r>
      <w:r>
        <w:t xml:space="preserve"> </w:t>
      </w:r>
      <w:r>
        <w:t xml:space="preserve">Moving beyond tokenism, formalized partnerships where Police Officers regularly engage in neighborhood meetings (Ward/Community Security Committees) in Nigeria Lagos can foster mutual understanding and co-create solutions to local security issues.</w:t>
      </w:r>
    </w:p>
    <w:bookmarkEnd w:id="23"/>
    <w:bookmarkStart w:id="24" w:name="conclusion-the-indispensable-guardian"/>
    <w:p>
      <w:pPr>
        <w:pStyle w:val="Heading2"/>
      </w:pPr>
      <w:r>
        <w:t xml:space="preserve">Conclusion: The Indispensable Guardian</w:t>
      </w:r>
    </w:p>
    <w:p>
      <w:pPr>
        <w:pStyle w:val="FirstParagraph"/>
      </w:pPr>
      <w:r>
        <w:t xml:space="preserve">This Dissertation underscores that the Police Officer is not merely an employee of the Nigeria Police Force but a cornerstone of societal function within Nigeria Lagos. The unique pressures of operating in this megacity demand unprecedented levels of professionalism, support, and reform. Investing in the capabilities, ethics, and well-being of every single Police Officer across Lagos State is not an expenditure; it is a strategic necessity for securing Nigeria's future economic engine. A reformed Police Officer corps – adequately resourced, ethically grounded, and deeply connected to the communities they serve within Nigeria Lagos – is paramount for achieving sustainable peace, enabling economic growth, and ensuring that the rights and safety of all Lagosians are protected. The path forward requires unwavering commitment from government leadership in Nigeria Lagos to elevate the role and status of every Police Officer as a trusted guardian of public or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olice Officer in Nigeria's Lagos Metropolis</dc:title>
  <dc:creator/>
  <cp:keywords/>
  <dcterms:created xsi:type="dcterms:W3CDTF">2025-12-13T04:29:27Z</dcterms:created>
  <dcterms:modified xsi:type="dcterms:W3CDTF">2025-12-13T04:29:27Z</dcterms:modified>
</cp:coreProperties>
</file>

<file path=docProps/custom.xml><?xml version="1.0" encoding="utf-8"?>
<Properties xmlns="http://schemas.openxmlformats.org/officeDocument/2006/custom-properties" xmlns:vt="http://schemas.openxmlformats.org/officeDocument/2006/docPropsVTypes"/>
</file>